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1" w:name="cover-letter"/>
    <w:p>
      <w:pPr>
        <w:pStyle w:val="Heading2"/>
      </w:pPr>
      <w:r>
        <w:t xml:space="preserve">Cover Letter</w:t>
      </w:r>
    </w:p>
    <w:p>
      <w:pPr>
        <w:pStyle w:val="FirstParagraph"/>
      </w:pPr>
      <w:r>
        <w:rPr>
          <w:bCs/>
          <w:b/>
        </w:rPr>
        <w:t xml:space="preserve">John Doe</w:t>
      </w:r>
      <w:r>
        <w:br/>
      </w:r>
      <w:r>
        <w:t xml:space="preserve">Manila, Philippines</w:t>
      </w:r>
      <w:r>
        <w:br/>
      </w:r>
      <w:r>
        <w:t xml:space="preserve">johndoe@example.com | +63 912-345-6789</w:t>
      </w:r>
    </w:p>
    <w:p>
      <w:pPr>
        <w:pStyle w:val="BodyText"/>
      </w:pPr>
      <w:r>
        <w:t xml:space="preserve">Date: April 5, 2024</w:t>
      </w:r>
    </w:p>
    <w:p>
      <w:pPr>
        <w:pStyle w:val="BodyText"/>
      </w:pPr>
      <w:r>
        <w:t xml:space="preserve">Hiring Manager</w:t>
      </w:r>
      <w:r>
        <w:br/>
      </w:r>
      <w:r>
        <w:t xml:space="preserve">[Company Name]</w:t>
      </w:r>
      <w:r>
        <w:br/>
      </w:r>
      <w:r>
        <w:t xml:space="preserve">[Company Address]</w:t>
      </w:r>
      <w:r>
        <w:br/>
      </w:r>
      <w:r>
        <w:t xml:space="preserve">Manila, Philippines</w:t>
      </w:r>
    </w:p>
    <w:bookmarkStart w:id="20" w:name="dear-hiring-manager"/>
    <w:p>
      <w:pPr>
        <w:pStyle w:val="Heading3"/>
      </w:pPr>
      <w:r>
        <w:t xml:space="preserve">Dear Hiring Manager,</w:t>
      </w:r>
    </w:p>
    <w:p>
      <w:pPr>
        <w:pStyle w:val="FirstParagraph"/>
      </w:pPr>
      <w:r>
        <w:t xml:space="preserve">As a highly motivated and experienced Automotive Engineer with over seven years of professional expertise in vehicle design, development, and optimization, I am excited to apply for the Automotive Engineer position at your esteemed organization in the Philippines. The opportunity to contribute my technical knowledge and passion for innovation to a dynamic industry leader in Manila aligns perfectly with my career goals. I am particularly drawn to this role because it allows me to combine my background in automotive systems engineering with a deep understanding of the unique challenges and opportunities present in the Philippine market, especially in Manila.</w:t>
      </w:r>
    </w:p>
    <w:p>
      <w:pPr>
        <w:pStyle w:val="BodyText"/>
      </w:pPr>
      <w:r>
        <w:t xml:space="preserve">Throughout my career, I have focused on delivering cutting-edge solutions that meet global standards while addressing local requirements. My work has spanned multiple domains within the automotive industry, including vehicle dynamics, powertrain systems, and sustainable mobility technologies. For instance, at my previous position with [Previous Company Name] in Singapore, I led a team to redesign hybrid vehicle components that reduced energy consumption by 15% while maintaining performance benchmarks. This experience honed my ability to balance technical rigor with practicality—skills I believe are critical for success in the fast-evolving automotive landscape of the Philippines, particularly in Manila, where urbanization and environmental concerns are driving demand for efficient and eco-friendly transportation solutions.</w:t>
      </w:r>
    </w:p>
    <w:p>
      <w:pPr>
        <w:pStyle w:val="BodyText"/>
      </w:pPr>
      <w:r>
        <w:t xml:space="preserve">What sets me apart as an Automotive Engineer is my commitment to continuous learning and adaptability. I have consistently pursued professional development through certifications in advanced CAD software (such as CATIA and SolidWorks), finite element analysis (FEA), and simulation tools like MATLAB/Simulink. These skills enable me to tackle complex engineering problems with precision, whether it’s optimizing fuel efficiency or ensuring compliance with international safety regulations. Moreover, my fluency in both English and Tagalog allows me to communicate effectively with local stakeholders, making it easier to collaborate on projects that require a nuanced understanding of the Philippine market.</w:t>
      </w:r>
    </w:p>
    <w:p>
      <w:pPr>
        <w:pStyle w:val="BodyText"/>
      </w:pPr>
      <w:r>
        <w:t xml:space="preserve">Manila, as a bustling metropolis with a growing automotive sector, presents unique challenges and opportunities for engineers. The city’s infrastructure demands vehicles that are not only reliable but also capable of navigating dense traffic and varying road conditions. My experience working on urban mobility projects in Southeast Asia has given me insights into designing systems that prioritize durability, cost-effectiveness, and user-centric features. For example, I recently contributed to a project aimed at developing low-emission delivery vehicles tailored for metropolitan environments, which required extensive testing under real-world scenarios. This hands-on approach ensures that the solutions I design are not only technically sound but also practical for end-users in regions like Manila.</w:t>
      </w:r>
    </w:p>
    <w:p>
      <w:pPr>
        <w:pStyle w:val="BodyText"/>
      </w:pPr>
      <w:r>
        <w:t xml:space="preserve">What excites me most about the Automotive Engineer role at your company is the chance to innovate within a framework of sustainability and quality. The Philippines, and Manila in particular, are witnessing a surge in demand for electric vehicles (EVs) and smart transportation systems. My background in EV powertrain development and my ability to analyze data from vehicle performance tests position me to play a key role in advancing such initiatives. I am especially interested in exploring how emerging technologies like artificial intelligence (AI) and IoT can be integrated into automotive systems to enhance safety, efficiency, and user experience. Whether it’s improving battery management systems or designing lightweight materials that reduce carbon footprints, I am eager to contribute my expertise to projects that align with your company’s vision.</w:t>
      </w:r>
    </w:p>
    <w:p>
      <w:pPr>
        <w:pStyle w:val="BodyText"/>
      </w:pPr>
      <w:r>
        <w:t xml:space="preserve">In addition to my technical skills, I bring a collaborative mindset and a strong work ethic. I thrive in team environments where cross-functional collaboration is essential for solving complex problems. My ability to lead projects from concept to implementation, coupled with my attention to detail, ensures that all deliverables meet the highest standards. Furthermore, I am adept at managing timelines and resources effectively, which is crucial for meeting deadlines in a fast-paced industry like automotive engineering.</w:t>
      </w:r>
    </w:p>
    <w:p>
      <w:pPr>
        <w:pStyle w:val="BodyText"/>
      </w:pPr>
      <w:r>
        <w:t xml:space="preserve">I am confident that my combination of technical proficiency, problem-solving abilities, and cultural adaptability will make me a valuable asset to your team in Manila. I would be thrilled to bring my experience and enthusiasm to [Company Name] and contribute to the development of innovative automotive solutions that address the needs of Filipino consumers. Thank you for considering my application. I would welcome the opportunity to discuss how my background and skills align with your company’s goals.</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cp:keywords/>
  <dcterms:created xsi:type="dcterms:W3CDTF">2026-07-24T07:09:35Z</dcterms:created>
  <dcterms:modified xsi:type="dcterms:W3CDTF">2026-07-24T07:09:35Z</dcterms:modified>
</cp:coreProperties>
</file>

<file path=docProps/custom.xml><?xml version="1.0" encoding="utf-8"?>
<Properties xmlns="http://schemas.openxmlformats.org/officeDocument/2006/custom-properties" xmlns:vt="http://schemas.openxmlformats.org/officeDocument/2006/docPropsVTypes"/>
</file>